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486400" cy="2743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486400" cy="3200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21Z</dcterms:created>
  <dcterms:modified xsi:type="dcterms:W3CDTF">2023-08-04T03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